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FCE835" w14:textId="0169C7A7" w:rsidR="00196048" w:rsidRPr="00615AC5" w:rsidRDefault="00D84D63" w:rsidP="00E57648">
      <w:pPr>
        <w:spacing w:line="276" w:lineRule="auto"/>
        <w:jc w:val="both"/>
        <w:rPr>
          <w:rFonts w:cstheme="minorHAnsi"/>
        </w:rPr>
      </w:pPr>
      <w:bookmarkStart w:id="0" w:name="_GoBack"/>
      <w:bookmarkEnd w:id="0"/>
      <w:r w:rsidRPr="00615AC5">
        <w:rPr>
          <w:rFonts w:cstheme="minorHAnsi"/>
          <w:b/>
        </w:rPr>
        <w:t>Nazwa jednostki</w:t>
      </w:r>
      <w:r w:rsidRPr="00615AC5">
        <w:rPr>
          <w:rFonts w:cstheme="minorHAnsi"/>
        </w:rPr>
        <w:t>: Uniwersytet im. Adama Mickiewicza</w:t>
      </w:r>
      <w:r w:rsidR="00194CE7">
        <w:rPr>
          <w:rFonts w:cstheme="minorHAnsi"/>
        </w:rPr>
        <w:t xml:space="preserve"> w Poznaniu</w:t>
      </w:r>
      <w:r w:rsidRPr="00615AC5">
        <w:rPr>
          <w:rFonts w:cstheme="minorHAnsi"/>
        </w:rPr>
        <w:t xml:space="preserve">, </w:t>
      </w:r>
      <w:r w:rsidR="00EA0D08">
        <w:rPr>
          <w:rFonts w:cstheme="minorHAnsi"/>
        </w:rPr>
        <w:t>Wydział Chemii</w:t>
      </w:r>
    </w:p>
    <w:p w14:paraId="29651E09" w14:textId="135916F2" w:rsidR="00D84D63" w:rsidRPr="00615AC5" w:rsidRDefault="00D84D63" w:rsidP="00E57648">
      <w:pPr>
        <w:spacing w:line="276" w:lineRule="auto"/>
        <w:jc w:val="both"/>
        <w:rPr>
          <w:rFonts w:cstheme="minorHAnsi"/>
        </w:rPr>
      </w:pPr>
      <w:r w:rsidRPr="00615AC5">
        <w:rPr>
          <w:rFonts w:cstheme="minorHAnsi"/>
          <w:b/>
        </w:rPr>
        <w:t>Nazwa stanowiska:</w:t>
      </w:r>
      <w:r w:rsidRPr="00615AC5">
        <w:rPr>
          <w:rFonts w:cstheme="minorHAnsi"/>
        </w:rPr>
        <w:t xml:space="preserve"> stypendysta</w:t>
      </w:r>
      <w:r w:rsidR="00A70B65">
        <w:rPr>
          <w:rFonts w:cstheme="minorHAnsi"/>
        </w:rPr>
        <w:t>-student (2 miejsca)</w:t>
      </w:r>
    </w:p>
    <w:p w14:paraId="3FDEE90B" w14:textId="7B02067C" w:rsidR="00BE73DA" w:rsidRDefault="00D84D63" w:rsidP="00E57648">
      <w:pPr>
        <w:spacing w:line="276" w:lineRule="auto"/>
        <w:jc w:val="both"/>
        <w:rPr>
          <w:rFonts w:cstheme="minorHAnsi"/>
        </w:rPr>
      </w:pPr>
      <w:r w:rsidRPr="00615AC5">
        <w:rPr>
          <w:rFonts w:cstheme="minorHAnsi"/>
        </w:rPr>
        <w:t xml:space="preserve">Celem konkursu jest wyłonienie </w:t>
      </w:r>
      <w:r w:rsidR="00A70B65">
        <w:rPr>
          <w:rFonts w:cstheme="minorHAnsi"/>
        </w:rPr>
        <w:t>studenta-stypendysty</w:t>
      </w:r>
      <w:r w:rsidR="00B869F9">
        <w:rPr>
          <w:rFonts w:cstheme="minorHAnsi"/>
        </w:rPr>
        <w:t>,</w:t>
      </w:r>
      <w:r w:rsidRPr="00615AC5">
        <w:rPr>
          <w:rFonts w:cstheme="minorHAnsi"/>
        </w:rPr>
        <w:t xml:space="preserve"> któr</w:t>
      </w:r>
      <w:r w:rsidR="008806A7">
        <w:rPr>
          <w:rFonts w:cstheme="minorHAnsi"/>
        </w:rPr>
        <w:t>y</w:t>
      </w:r>
      <w:r w:rsidRPr="00615AC5">
        <w:rPr>
          <w:rFonts w:cstheme="minorHAnsi"/>
        </w:rPr>
        <w:t xml:space="preserve"> będ</w:t>
      </w:r>
      <w:r w:rsidR="008806A7">
        <w:rPr>
          <w:rFonts w:cstheme="minorHAnsi"/>
        </w:rPr>
        <w:t>zie</w:t>
      </w:r>
      <w:r w:rsidRPr="00615AC5">
        <w:rPr>
          <w:rFonts w:cstheme="minorHAnsi"/>
        </w:rPr>
        <w:t xml:space="preserve"> </w:t>
      </w:r>
      <w:r w:rsidR="00EA0D08">
        <w:rPr>
          <w:rFonts w:cstheme="minorHAnsi"/>
        </w:rPr>
        <w:t>uczestniczył</w:t>
      </w:r>
      <w:r w:rsidR="001F15BD" w:rsidRPr="00615AC5">
        <w:rPr>
          <w:rFonts w:cstheme="minorHAnsi"/>
        </w:rPr>
        <w:t xml:space="preserve"> w badania w </w:t>
      </w:r>
      <w:r w:rsidRPr="00615AC5">
        <w:rPr>
          <w:rFonts w:cstheme="minorHAnsi"/>
        </w:rPr>
        <w:t xml:space="preserve">ramach projektu </w:t>
      </w:r>
      <w:r w:rsidR="00EA0D08">
        <w:rPr>
          <w:rFonts w:cstheme="minorHAnsi"/>
        </w:rPr>
        <w:t>SONATA BIS 9</w:t>
      </w:r>
      <w:r w:rsidR="00BE73DA" w:rsidRPr="00BE73DA">
        <w:rPr>
          <w:rFonts w:cstheme="minorHAnsi"/>
        </w:rPr>
        <w:t xml:space="preserve"> „</w:t>
      </w:r>
      <w:r w:rsidR="00EA0D08" w:rsidRPr="00EA0D08">
        <w:rPr>
          <w:rFonts w:cstheme="minorHAnsi"/>
        </w:rPr>
        <w:t>Funkcjonalne diimidy naftalenowe jako materiały do zastosowań w dwu-funkcyjnych urządzeniach elektrofluorochromowych oraz ogniwach fotowoltaicznych</w:t>
      </w:r>
      <w:r w:rsidR="00BE73DA" w:rsidRPr="00BE73DA">
        <w:rPr>
          <w:rFonts w:cstheme="minorHAnsi"/>
        </w:rPr>
        <w:t xml:space="preserve">” </w:t>
      </w:r>
      <w:r w:rsidR="00283836" w:rsidRPr="00283836">
        <w:rPr>
          <w:rFonts w:cstheme="minorHAnsi"/>
        </w:rPr>
        <w:t>finansowanym ze ś</w:t>
      </w:r>
      <w:r w:rsidR="00BE73DA">
        <w:rPr>
          <w:rFonts w:cstheme="minorHAnsi"/>
        </w:rPr>
        <w:t>rodków Narodowego Centrum Nauki</w:t>
      </w:r>
      <w:r w:rsidR="008A47BD">
        <w:rPr>
          <w:rFonts w:cstheme="minorHAnsi"/>
        </w:rPr>
        <w:t xml:space="preserve">, nr </w:t>
      </w:r>
      <w:r w:rsidR="00283836" w:rsidRPr="00283836">
        <w:rPr>
          <w:rFonts w:cstheme="minorHAnsi"/>
        </w:rPr>
        <w:t xml:space="preserve">umowy </w:t>
      </w:r>
      <w:r w:rsidR="00BE73DA" w:rsidRPr="00BE73DA">
        <w:rPr>
          <w:rFonts w:cstheme="minorHAnsi"/>
        </w:rPr>
        <w:t xml:space="preserve">UMO- </w:t>
      </w:r>
      <w:r w:rsidR="00EA0D08">
        <w:rPr>
          <w:rFonts w:cstheme="minorHAnsi"/>
        </w:rPr>
        <w:t>2019/34/E/ST5/00103</w:t>
      </w:r>
      <w:r w:rsidR="00BD0D15">
        <w:rPr>
          <w:rFonts w:cstheme="minorHAnsi"/>
        </w:rPr>
        <w:t xml:space="preserve">. </w:t>
      </w:r>
    </w:p>
    <w:p w14:paraId="1059A6C2" w14:textId="659F0F41" w:rsidR="000A6DC0" w:rsidRPr="00E57648" w:rsidRDefault="000A6DC0" w:rsidP="00E57648">
      <w:pPr>
        <w:spacing w:line="276" w:lineRule="auto"/>
        <w:jc w:val="both"/>
        <w:rPr>
          <w:rFonts w:cstheme="minorHAnsi"/>
          <w:b/>
        </w:rPr>
      </w:pPr>
      <w:r w:rsidRPr="00E57648">
        <w:rPr>
          <w:rFonts w:cstheme="minorHAnsi"/>
          <w:b/>
        </w:rPr>
        <w:t>Wymagania:</w:t>
      </w:r>
    </w:p>
    <w:p w14:paraId="7A0761AD" w14:textId="77777777" w:rsidR="00A70B65" w:rsidRDefault="00A70B65" w:rsidP="00A9095D">
      <w:pPr>
        <w:pStyle w:val="Akapitzlist"/>
        <w:numPr>
          <w:ilvl w:val="0"/>
          <w:numId w:val="10"/>
        </w:numPr>
        <w:spacing w:line="276" w:lineRule="auto"/>
        <w:jc w:val="both"/>
        <w:rPr>
          <w:rFonts w:cstheme="minorHAnsi"/>
        </w:rPr>
      </w:pPr>
      <w:r>
        <w:t>Status studenta: pierwszego lub drugiego stopnia na Wydziale Chemii UAM</w:t>
      </w:r>
      <w:r w:rsidRPr="00F6628B">
        <w:rPr>
          <w:rFonts w:cstheme="minorHAnsi"/>
        </w:rPr>
        <w:t xml:space="preserve"> </w:t>
      </w:r>
    </w:p>
    <w:p w14:paraId="01EFC9F8" w14:textId="7EA265F0" w:rsidR="00A70B65" w:rsidRDefault="00A70B65" w:rsidP="00A70B65">
      <w:pPr>
        <w:pStyle w:val="Akapitzlist"/>
        <w:numPr>
          <w:ilvl w:val="0"/>
          <w:numId w:val="10"/>
        </w:numPr>
        <w:jc w:val="both"/>
      </w:pPr>
      <w:r>
        <w:t>Motywacja do pracy naukowej i zaangażowanie w wykonywaną pracę badawczą;</w:t>
      </w:r>
    </w:p>
    <w:p w14:paraId="1D9AFEC6" w14:textId="77777777" w:rsidR="00A70B65" w:rsidRDefault="00A70B65" w:rsidP="00A70B65">
      <w:pPr>
        <w:pStyle w:val="Akapitzlist"/>
        <w:numPr>
          <w:ilvl w:val="0"/>
          <w:numId w:val="10"/>
        </w:numPr>
        <w:jc w:val="both"/>
      </w:pPr>
      <w:r>
        <w:t xml:space="preserve">Umiejętność pracy w zespole </w:t>
      </w:r>
    </w:p>
    <w:p w14:paraId="5E2CAF38" w14:textId="77777777" w:rsidR="00A70B65" w:rsidRDefault="00A70B65" w:rsidP="00A70B65">
      <w:pPr>
        <w:pStyle w:val="Akapitzlist"/>
        <w:numPr>
          <w:ilvl w:val="0"/>
          <w:numId w:val="10"/>
        </w:numPr>
        <w:jc w:val="both"/>
      </w:pPr>
      <w:r>
        <w:t xml:space="preserve">Znajomość języka angielskiego w mowie i piśmie </w:t>
      </w:r>
    </w:p>
    <w:p w14:paraId="734AE782" w14:textId="77777777" w:rsidR="00A70B65" w:rsidRDefault="00A70B65" w:rsidP="00A70B65">
      <w:pPr>
        <w:pStyle w:val="Akapitzlist"/>
        <w:numPr>
          <w:ilvl w:val="0"/>
          <w:numId w:val="10"/>
        </w:numPr>
        <w:jc w:val="both"/>
      </w:pPr>
      <w:r>
        <w:t>Predyspozycje do prowadzenia naukowych badań eksperymentalnych</w:t>
      </w:r>
    </w:p>
    <w:p w14:paraId="1BA06336" w14:textId="0EC5E92D" w:rsidR="00A70B65" w:rsidRDefault="00A70B65" w:rsidP="00A70B65">
      <w:pPr>
        <w:pStyle w:val="Akapitzlist"/>
        <w:numPr>
          <w:ilvl w:val="0"/>
          <w:numId w:val="10"/>
        </w:numPr>
        <w:jc w:val="both"/>
      </w:pPr>
      <w:r>
        <w:t>Podstawowe wiadomości dotyczące technik syntezy organicznej i zastosowania metod analitycznych oraz technik izolacji czystych związków z mieszaniny poreakcyjnej</w:t>
      </w:r>
    </w:p>
    <w:p w14:paraId="598F1FD0" w14:textId="699764AD" w:rsidR="0039593E" w:rsidRPr="0039593E" w:rsidRDefault="0039593E" w:rsidP="0039593E">
      <w:pPr>
        <w:pStyle w:val="Akapitzlist"/>
        <w:numPr>
          <w:ilvl w:val="0"/>
          <w:numId w:val="10"/>
        </w:numPr>
        <w:spacing w:line="276" w:lineRule="auto"/>
        <w:jc w:val="both"/>
        <w:rPr>
          <w:rFonts w:cstheme="minorHAnsi"/>
        </w:rPr>
      </w:pPr>
      <w:r w:rsidRPr="00F6628B">
        <w:rPr>
          <w:rFonts w:cstheme="minorHAnsi"/>
        </w:rPr>
        <w:t xml:space="preserve">Osiągniecia naukowe w postaci publikacji </w:t>
      </w:r>
      <w:r>
        <w:rPr>
          <w:rFonts w:cstheme="minorHAnsi"/>
        </w:rPr>
        <w:t>z chemii organicznej lub elektrochemii oraz/lub udział w projektach badawczych będą dodatkowym atutem</w:t>
      </w:r>
    </w:p>
    <w:p w14:paraId="4CFF1D75" w14:textId="7F91931E" w:rsidR="0039593E" w:rsidRDefault="00A70B65" w:rsidP="0039593E">
      <w:pPr>
        <w:pStyle w:val="Akapitzlist"/>
        <w:numPr>
          <w:ilvl w:val="0"/>
          <w:numId w:val="10"/>
        </w:numPr>
        <w:jc w:val="both"/>
      </w:pPr>
      <w:r>
        <w:t>Wiedza z zakresu elektrochemii, luminescencji oraz spektroelektrochemii będzie dodatkowym atutem</w:t>
      </w:r>
    </w:p>
    <w:p w14:paraId="44000F06" w14:textId="76112C7E" w:rsidR="004727AF" w:rsidRPr="004727AF" w:rsidRDefault="00050FC6" w:rsidP="004727AF">
      <w:pPr>
        <w:spacing w:line="276" w:lineRule="auto"/>
        <w:jc w:val="both"/>
        <w:rPr>
          <w:rFonts w:cstheme="minorHAnsi"/>
        </w:rPr>
      </w:pPr>
      <w:r w:rsidRPr="00615AC5">
        <w:rPr>
          <w:rFonts w:cstheme="minorHAnsi"/>
          <w:b/>
        </w:rPr>
        <w:t>Opis zadań</w:t>
      </w:r>
      <w:r w:rsidRPr="00615AC5">
        <w:rPr>
          <w:rFonts w:cstheme="minorHAnsi"/>
        </w:rPr>
        <w:t>:</w:t>
      </w:r>
    </w:p>
    <w:p w14:paraId="632B8AF1" w14:textId="20987429" w:rsidR="00E4320C" w:rsidRDefault="004727AF" w:rsidP="00E4320C">
      <w:pPr>
        <w:spacing w:line="276" w:lineRule="auto"/>
        <w:jc w:val="both"/>
        <w:rPr>
          <w:rFonts w:cstheme="minorHAnsi"/>
        </w:rPr>
      </w:pPr>
      <w:r w:rsidRPr="004727AF">
        <w:rPr>
          <w:rFonts w:cstheme="minorHAnsi"/>
          <w:bCs/>
        </w:rPr>
        <w:t>Głównym celem naukowym projektu „</w:t>
      </w:r>
      <w:r w:rsidR="00EA0D08" w:rsidRPr="00EA0D08">
        <w:rPr>
          <w:rFonts w:cstheme="minorHAnsi"/>
        </w:rPr>
        <w:t>Funkcjonalne diimidy naftalenowe jako materiały do zastosowań w dwu-funkcyjnych urządzeniach elektro-fluorochromowych oraz ogniwach fotowoltaicznych</w:t>
      </w:r>
      <w:r w:rsidRPr="004727AF">
        <w:rPr>
          <w:rFonts w:cstheme="minorHAnsi"/>
          <w:bCs/>
        </w:rPr>
        <w:t xml:space="preserve">” jest </w:t>
      </w:r>
      <w:r w:rsidR="00EA0D08">
        <w:rPr>
          <w:rFonts w:cstheme="minorHAnsi"/>
          <w:bCs/>
        </w:rPr>
        <w:t>synteza nowych pochodnych donorowo-akceptorowych zawierających elektronoakceptorowe grupy NDI oraz ich charakterystyka elektrochemiczna i spektroskopowa w celu określenia ich użyteczności jako materiałów aktywnych w urządzeniach elektrofluorochromowych.</w:t>
      </w:r>
      <w:r w:rsidR="00E4320C">
        <w:rPr>
          <w:rFonts w:cstheme="minorHAnsi"/>
          <w:bCs/>
        </w:rPr>
        <w:t xml:space="preserve"> </w:t>
      </w:r>
      <w:r w:rsidR="00E4320C">
        <w:rPr>
          <w:rFonts w:cstheme="minorHAnsi"/>
        </w:rPr>
        <w:t>Krótki opis projektu dostępny</w:t>
      </w:r>
      <w:r w:rsidR="00EA0D08">
        <w:rPr>
          <w:rFonts w:cstheme="minorHAnsi"/>
        </w:rPr>
        <w:t xml:space="preserve"> jest pod adresem:</w:t>
      </w:r>
      <w:r w:rsidR="00E4320C">
        <w:rPr>
          <w:rFonts w:cstheme="minorHAnsi"/>
        </w:rPr>
        <w:t xml:space="preserve">  </w:t>
      </w:r>
      <w:r w:rsidR="00EA0D08" w:rsidRPr="00EA0D08">
        <w:rPr>
          <w:rFonts w:cstheme="minorHAnsi"/>
        </w:rPr>
        <w:t>https://projekty.ncn.gov.pl/opisy/451966-pl.pdf</w:t>
      </w:r>
    </w:p>
    <w:p w14:paraId="1AC7ABB0" w14:textId="7AE802F2" w:rsidR="004727AF" w:rsidRDefault="00E4320C" w:rsidP="004727AF">
      <w:pPr>
        <w:spacing w:line="276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Główne zadania </w:t>
      </w:r>
      <w:r w:rsidR="0039593E">
        <w:rPr>
          <w:rFonts w:cstheme="minorHAnsi"/>
          <w:bCs/>
        </w:rPr>
        <w:t>Studenta</w:t>
      </w:r>
      <w:r>
        <w:rPr>
          <w:rFonts w:cstheme="minorHAnsi"/>
          <w:bCs/>
        </w:rPr>
        <w:t xml:space="preserve"> będą związane z</w:t>
      </w:r>
      <w:r w:rsidR="00EA0D08">
        <w:rPr>
          <w:rFonts w:cstheme="minorHAnsi"/>
          <w:bCs/>
        </w:rPr>
        <w:t xml:space="preserve"> syntezą i charakterystyką nowych związków </w:t>
      </w:r>
      <w:r w:rsidR="0039593E">
        <w:rPr>
          <w:rFonts w:cstheme="minorHAnsi"/>
          <w:bCs/>
        </w:rPr>
        <w:t>donorowo-akceptorowych</w:t>
      </w:r>
      <w:r w:rsidR="00EA0D08">
        <w:rPr>
          <w:rFonts w:cstheme="minorHAnsi"/>
          <w:bCs/>
        </w:rPr>
        <w:t xml:space="preserve"> opartych na NDI, a następnie zbadanie ich </w:t>
      </w:r>
      <w:r w:rsidR="00135A33">
        <w:rPr>
          <w:rFonts w:cstheme="minorHAnsi"/>
          <w:bCs/>
        </w:rPr>
        <w:t>właściwości</w:t>
      </w:r>
      <w:r w:rsidR="00EA0D08">
        <w:rPr>
          <w:rFonts w:cstheme="minorHAnsi"/>
          <w:bCs/>
        </w:rPr>
        <w:t xml:space="preserve"> elektrochemicznych</w:t>
      </w:r>
      <w:r w:rsidR="00135A33">
        <w:rPr>
          <w:rFonts w:cstheme="minorHAnsi"/>
          <w:bCs/>
        </w:rPr>
        <w:t xml:space="preserve"> oraz</w:t>
      </w:r>
      <w:r w:rsidR="00EA0D08">
        <w:rPr>
          <w:rFonts w:cstheme="minorHAnsi"/>
          <w:bCs/>
        </w:rPr>
        <w:t xml:space="preserve"> fotofizycznych</w:t>
      </w:r>
      <w:r w:rsidR="0039593E">
        <w:rPr>
          <w:rFonts w:cstheme="minorHAnsi"/>
          <w:bCs/>
        </w:rPr>
        <w:t xml:space="preserve">. </w:t>
      </w:r>
      <w:r w:rsidR="0039593E">
        <w:t xml:space="preserve">Otrzymywane związki będą charakteryzowane pod kątem ich użyteczności jako funkcjonalnych materiałów w elektronice organicznej. </w:t>
      </w:r>
      <w:r w:rsidR="00135A33">
        <w:rPr>
          <w:rFonts w:cstheme="minorHAnsi"/>
          <w:bCs/>
        </w:rPr>
        <w:t xml:space="preserve">  </w:t>
      </w:r>
    </w:p>
    <w:p w14:paraId="7A0423C6" w14:textId="77777777" w:rsidR="00F6628B" w:rsidRDefault="00F6628B" w:rsidP="00F6628B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Oferujemy: </w:t>
      </w:r>
    </w:p>
    <w:p w14:paraId="58B341AC" w14:textId="6B990C0F" w:rsidR="00B869F9" w:rsidRPr="00B869F9" w:rsidRDefault="00F6628B" w:rsidP="00B869F9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869F9">
        <w:rPr>
          <w:rFonts w:cstheme="minorHAnsi"/>
        </w:rPr>
        <w:t>Praca w młodym, rozwijającym się zespole naukowym.</w:t>
      </w:r>
    </w:p>
    <w:p w14:paraId="48AF2FD3" w14:textId="1B93D396" w:rsidR="00F6628B" w:rsidRPr="00B869F9" w:rsidRDefault="00F6628B" w:rsidP="00B869F9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869F9">
        <w:rPr>
          <w:rFonts w:cstheme="minorHAnsi"/>
        </w:rPr>
        <w:t xml:space="preserve">Możliwość rozwijania i doskonalenia doświadczenia z zakresu chemii </w:t>
      </w:r>
      <w:r w:rsidR="00135A33">
        <w:rPr>
          <w:rFonts w:cstheme="minorHAnsi"/>
        </w:rPr>
        <w:t>organicznej</w:t>
      </w:r>
      <w:r w:rsidRPr="00B869F9">
        <w:rPr>
          <w:rFonts w:cstheme="minorHAnsi"/>
        </w:rPr>
        <w:t xml:space="preserve"> i </w:t>
      </w:r>
      <w:r w:rsidR="00135A33">
        <w:rPr>
          <w:rFonts w:cstheme="minorHAnsi"/>
        </w:rPr>
        <w:t>elektroniki organicznej</w:t>
      </w:r>
      <w:r w:rsidRPr="00B869F9">
        <w:rPr>
          <w:rFonts w:cstheme="minorHAnsi"/>
        </w:rPr>
        <w:t>.</w:t>
      </w:r>
    </w:p>
    <w:p w14:paraId="083927E5" w14:textId="1905234E" w:rsidR="00F6628B" w:rsidRDefault="00F6628B" w:rsidP="00B869F9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869F9">
        <w:rPr>
          <w:rFonts w:cstheme="minorHAnsi"/>
        </w:rPr>
        <w:t>Wsparcie i miła atmosfera pracy.</w:t>
      </w:r>
    </w:p>
    <w:p w14:paraId="598209A4" w14:textId="77777777" w:rsidR="00F6628B" w:rsidRDefault="00F6628B" w:rsidP="00F6628B">
      <w:pPr>
        <w:spacing w:after="0" w:line="240" w:lineRule="auto"/>
        <w:jc w:val="both"/>
        <w:rPr>
          <w:rFonts w:cstheme="minorHAnsi"/>
          <w:bCs/>
        </w:rPr>
      </w:pPr>
    </w:p>
    <w:p w14:paraId="6937F5AC" w14:textId="03B8A66E" w:rsidR="00050FC6" w:rsidRPr="00615AC5" w:rsidRDefault="00050FC6" w:rsidP="00E57648">
      <w:pPr>
        <w:spacing w:line="276" w:lineRule="auto"/>
        <w:jc w:val="both"/>
        <w:rPr>
          <w:rFonts w:cstheme="minorHAnsi"/>
        </w:rPr>
      </w:pPr>
      <w:r w:rsidRPr="00615AC5">
        <w:rPr>
          <w:rFonts w:cstheme="minorHAnsi"/>
          <w:b/>
        </w:rPr>
        <w:t>Typ konkursu:</w:t>
      </w:r>
      <w:r w:rsidRPr="00615AC5">
        <w:rPr>
          <w:rFonts w:cstheme="minorHAnsi"/>
        </w:rPr>
        <w:t xml:space="preserve"> </w:t>
      </w:r>
      <w:r w:rsidR="00135A33">
        <w:rPr>
          <w:rFonts w:cstheme="minorHAnsi"/>
        </w:rPr>
        <w:t>SONATA BIS</w:t>
      </w:r>
    </w:p>
    <w:p w14:paraId="22D8C105" w14:textId="642A6B62" w:rsidR="00050FC6" w:rsidRPr="00615AC5" w:rsidRDefault="00050FC6" w:rsidP="00E57648">
      <w:pPr>
        <w:spacing w:line="276" w:lineRule="auto"/>
        <w:jc w:val="both"/>
        <w:rPr>
          <w:rFonts w:cstheme="minorHAnsi"/>
          <w:b/>
        </w:rPr>
      </w:pPr>
      <w:r w:rsidRPr="00615AC5">
        <w:rPr>
          <w:rFonts w:cstheme="minorHAnsi"/>
          <w:b/>
        </w:rPr>
        <w:t>Termin składania ofert:</w:t>
      </w:r>
      <w:r w:rsidR="00B53E07" w:rsidRPr="00615AC5">
        <w:rPr>
          <w:rFonts w:cstheme="minorHAnsi"/>
          <w:b/>
        </w:rPr>
        <w:t xml:space="preserve"> </w:t>
      </w:r>
      <w:r w:rsidR="000A2978">
        <w:rPr>
          <w:rFonts w:cstheme="minorHAnsi"/>
          <w:b/>
        </w:rPr>
        <w:t>29</w:t>
      </w:r>
      <w:r w:rsidR="00FB0275" w:rsidRPr="00FB0275">
        <w:rPr>
          <w:rFonts w:cstheme="minorHAnsi"/>
          <w:b/>
        </w:rPr>
        <w:t>.</w:t>
      </w:r>
      <w:r w:rsidR="004B4C37">
        <w:rPr>
          <w:rFonts w:cstheme="minorHAnsi"/>
          <w:b/>
        </w:rPr>
        <w:t>1</w:t>
      </w:r>
      <w:r w:rsidR="000A2978">
        <w:rPr>
          <w:rFonts w:cstheme="minorHAnsi"/>
          <w:b/>
        </w:rPr>
        <w:t>1</w:t>
      </w:r>
      <w:r w:rsidR="00FB0275" w:rsidRPr="00FB0275">
        <w:rPr>
          <w:rFonts w:cstheme="minorHAnsi"/>
          <w:b/>
        </w:rPr>
        <w:t>.202</w:t>
      </w:r>
      <w:r w:rsidR="000A2978">
        <w:rPr>
          <w:rFonts w:cstheme="minorHAnsi"/>
          <w:b/>
        </w:rPr>
        <w:t>3</w:t>
      </w:r>
    </w:p>
    <w:p w14:paraId="10F2BFFF" w14:textId="77777777" w:rsidR="00050FC6" w:rsidRPr="00615AC5" w:rsidRDefault="00050FC6" w:rsidP="00E57648">
      <w:pPr>
        <w:spacing w:line="276" w:lineRule="auto"/>
        <w:jc w:val="both"/>
        <w:rPr>
          <w:rFonts w:cstheme="minorHAnsi"/>
          <w:b/>
        </w:rPr>
      </w:pPr>
      <w:r w:rsidRPr="00615AC5">
        <w:rPr>
          <w:rFonts w:cstheme="minorHAnsi"/>
          <w:b/>
        </w:rPr>
        <w:t xml:space="preserve">Warunki zatrudnienia: </w:t>
      </w:r>
    </w:p>
    <w:p w14:paraId="68760086" w14:textId="0BDE1B1C" w:rsidR="008A47BD" w:rsidRDefault="00135A33" w:rsidP="00E57648">
      <w:pPr>
        <w:spacing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Stypendium naukowe przez okres </w:t>
      </w:r>
      <w:r w:rsidR="000A2978">
        <w:rPr>
          <w:rFonts w:cstheme="minorHAnsi"/>
        </w:rPr>
        <w:t>9</w:t>
      </w:r>
      <w:r>
        <w:rPr>
          <w:rFonts w:cstheme="minorHAnsi"/>
        </w:rPr>
        <w:t xml:space="preserve"> miesięcy</w:t>
      </w:r>
      <w:r w:rsidR="0039593E">
        <w:rPr>
          <w:rFonts w:cstheme="minorHAnsi"/>
        </w:rPr>
        <w:t>.</w:t>
      </w:r>
    </w:p>
    <w:p w14:paraId="6CD805B6" w14:textId="4640D8D5" w:rsidR="008A47BD" w:rsidRDefault="008A47BD" w:rsidP="00E57648">
      <w:pPr>
        <w:spacing w:line="276" w:lineRule="auto"/>
        <w:jc w:val="both"/>
        <w:rPr>
          <w:rFonts w:cstheme="minorHAnsi"/>
        </w:rPr>
      </w:pPr>
      <w:r w:rsidRPr="008A47BD">
        <w:rPr>
          <w:rFonts w:cstheme="minorHAnsi"/>
        </w:rPr>
        <w:t>Wysokość stypendium</w:t>
      </w:r>
      <w:r w:rsidR="00135A33">
        <w:rPr>
          <w:rFonts w:cstheme="minorHAnsi"/>
        </w:rPr>
        <w:t xml:space="preserve"> naukowego</w:t>
      </w:r>
      <w:r w:rsidRPr="008A47BD">
        <w:rPr>
          <w:rFonts w:cstheme="minorHAnsi"/>
        </w:rPr>
        <w:t>:</w:t>
      </w:r>
      <w:r w:rsidR="00BE73DA">
        <w:rPr>
          <w:rFonts w:cstheme="minorHAnsi"/>
        </w:rPr>
        <w:t xml:space="preserve"> </w:t>
      </w:r>
      <w:r w:rsidR="0039593E">
        <w:rPr>
          <w:rFonts w:cstheme="minorHAnsi"/>
        </w:rPr>
        <w:t>10</w:t>
      </w:r>
      <w:r w:rsidR="00BE73DA">
        <w:rPr>
          <w:rFonts w:cstheme="minorHAnsi"/>
        </w:rPr>
        <w:t>00 zł</w:t>
      </w:r>
      <w:r w:rsidR="00E41F8F">
        <w:rPr>
          <w:rFonts w:cstheme="minorHAnsi"/>
        </w:rPr>
        <w:t>/miesiąc</w:t>
      </w:r>
    </w:p>
    <w:p w14:paraId="5963A4C6" w14:textId="6481DF1A" w:rsidR="008A47BD" w:rsidRDefault="002036D9" w:rsidP="00E57648">
      <w:pPr>
        <w:spacing w:line="276" w:lineRule="auto"/>
        <w:jc w:val="both"/>
        <w:rPr>
          <w:rFonts w:cstheme="minorHAnsi"/>
        </w:rPr>
      </w:pPr>
      <w:r w:rsidRPr="002036D9">
        <w:rPr>
          <w:rFonts w:cstheme="minorHAnsi"/>
        </w:rPr>
        <w:lastRenderedPageBreak/>
        <w:t xml:space="preserve">Planowane </w:t>
      </w:r>
      <w:r w:rsidR="00327D36">
        <w:rPr>
          <w:rFonts w:cstheme="minorHAnsi"/>
        </w:rPr>
        <w:t>rozpoczęcie prac</w:t>
      </w:r>
      <w:r w:rsidR="0039593E">
        <w:rPr>
          <w:rFonts w:cstheme="minorHAnsi"/>
        </w:rPr>
        <w:t xml:space="preserve">y: </w:t>
      </w:r>
      <w:r w:rsidR="000A2978">
        <w:rPr>
          <w:rFonts w:cstheme="minorHAnsi"/>
        </w:rPr>
        <w:t>grudzień</w:t>
      </w:r>
      <w:r w:rsidR="0039593E">
        <w:rPr>
          <w:rFonts w:cstheme="minorHAnsi"/>
        </w:rPr>
        <w:t xml:space="preserve"> </w:t>
      </w:r>
      <w:r w:rsidRPr="00573EC9">
        <w:rPr>
          <w:rFonts w:cstheme="minorHAnsi"/>
        </w:rPr>
        <w:t>202</w:t>
      </w:r>
      <w:r w:rsidR="000A2978">
        <w:rPr>
          <w:rFonts w:cstheme="minorHAnsi"/>
        </w:rPr>
        <w:t>3</w:t>
      </w:r>
      <w:r w:rsidRPr="00573EC9">
        <w:rPr>
          <w:rFonts w:cstheme="minorHAnsi"/>
        </w:rPr>
        <w:t>r.</w:t>
      </w:r>
      <w:r>
        <w:rPr>
          <w:rFonts w:cstheme="minorHAnsi"/>
        </w:rPr>
        <w:t xml:space="preserve"> </w:t>
      </w:r>
    </w:p>
    <w:p w14:paraId="31AD6E41" w14:textId="0B533944" w:rsidR="00EE6231" w:rsidRPr="00150114" w:rsidRDefault="00150114" w:rsidP="00E57648">
      <w:pPr>
        <w:spacing w:line="276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Z</w:t>
      </w:r>
      <w:r w:rsidR="00135A33" w:rsidRPr="00150114">
        <w:rPr>
          <w:rFonts w:cstheme="minorHAnsi"/>
          <w:b/>
        </w:rPr>
        <w:t>głoszenia do projektu należy kierować do:</w:t>
      </w:r>
    </w:p>
    <w:p w14:paraId="29BD0ECF" w14:textId="214209E5" w:rsidR="00135A33" w:rsidRDefault="00135A33" w:rsidP="00E57648">
      <w:pPr>
        <w:spacing w:line="276" w:lineRule="auto"/>
        <w:jc w:val="both"/>
        <w:rPr>
          <w:rFonts w:cstheme="minorHAnsi"/>
        </w:rPr>
      </w:pPr>
      <w:r w:rsidRPr="00E41F8F">
        <w:rPr>
          <w:rFonts w:cstheme="minorHAnsi"/>
        </w:rPr>
        <w:t xml:space="preserve">prof. UAM dr hab. </w:t>
      </w:r>
      <w:r w:rsidRPr="00135A33">
        <w:rPr>
          <w:rFonts w:cstheme="minorHAnsi"/>
        </w:rPr>
        <w:t>Monika Wałęsa-C</w:t>
      </w:r>
      <w:r>
        <w:rPr>
          <w:rFonts w:cstheme="minorHAnsi"/>
        </w:rPr>
        <w:t>horab</w:t>
      </w:r>
    </w:p>
    <w:p w14:paraId="7D824AA3" w14:textId="2A5108B4" w:rsidR="00135A33" w:rsidRPr="00135A33" w:rsidRDefault="00135A33" w:rsidP="00E57648">
      <w:pPr>
        <w:spacing w:line="276" w:lineRule="auto"/>
        <w:jc w:val="both"/>
        <w:rPr>
          <w:rFonts w:cstheme="minorHAnsi"/>
        </w:rPr>
      </w:pPr>
      <w:r w:rsidRPr="00135A33">
        <w:rPr>
          <w:rFonts w:cstheme="minorHAnsi"/>
        </w:rPr>
        <w:t xml:space="preserve">na adres e-mail: </w:t>
      </w:r>
      <w:hyperlink r:id="rId5" w:history="1">
        <w:r w:rsidRPr="00135A33">
          <w:rPr>
            <w:rStyle w:val="Hipercze"/>
            <w:rFonts w:cstheme="minorHAnsi"/>
          </w:rPr>
          <w:t>mchorab@amu.edu.pl</w:t>
        </w:r>
      </w:hyperlink>
    </w:p>
    <w:p w14:paraId="5DE6DC1A" w14:textId="4CB3C2C9" w:rsidR="00135A33" w:rsidRPr="00135A33" w:rsidRDefault="00135A33" w:rsidP="00E57648">
      <w:pPr>
        <w:spacing w:line="276" w:lineRule="auto"/>
        <w:jc w:val="both"/>
        <w:rPr>
          <w:rFonts w:cstheme="minorHAnsi"/>
        </w:rPr>
      </w:pPr>
      <w:r w:rsidRPr="00135A33">
        <w:rPr>
          <w:rFonts w:cstheme="minorHAnsi"/>
        </w:rPr>
        <w:t xml:space="preserve">lub osobiście: Wydział Chemii </w:t>
      </w:r>
      <w:r>
        <w:rPr>
          <w:rFonts w:cstheme="minorHAnsi"/>
        </w:rPr>
        <w:t xml:space="preserve">ul. Uniwersytetu Poznańskiego 8 </w:t>
      </w:r>
      <w:r w:rsidRPr="00135A33">
        <w:rPr>
          <w:rFonts w:cstheme="minorHAnsi"/>
        </w:rPr>
        <w:t>p</w:t>
      </w:r>
      <w:r>
        <w:rPr>
          <w:rFonts w:cstheme="minorHAnsi"/>
        </w:rPr>
        <w:t>ok. 3.2</w:t>
      </w:r>
    </w:p>
    <w:p w14:paraId="54147D35" w14:textId="77777777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  <w:b/>
          <w:bCs/>
        </w:rPr>
        <w:t>Klauzula informacyjna RODO:</w:t>
      </w:r>
    </w:p>
    <w:p w14:paraId="31143D03" w14:textId="77777777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Zgodnie z art. 13 ogólnego rozporządzenia o ochronie danych osobowych z dnia 27 kwietnia 2016 r. (Dz. Urz. UE L 119 z 04.05.2016) informujemy, że:</w:t>
      </w:r>
    </w:p>
    <w:p w14:paraId="70755F00" w14:textId="0562ED16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1.</w:t>
      </w:r>
      <w:r>
        <w:rPr>
          <w:rFonts w:cstheme="minorHAnsi"/>
        </w:rPr>
        <w:t> </w:t>
      </w:r>
      <w:r w:rsidRPr="00EE6231">
        <w:rPr>
          <w:rFonts w:cstheme="minorHAnsi"/>
        </w:rPr>
        <w:t>Administratorem Pani/Pana danych osobowych jest Uniwersytet im</w:t>
      </w:r>
      <w:r>
        <w:rPr>
          <w:rFonts w:cstheme="minorHAnsi"/>
        </w:rPr>
        <w:t xml:space="preserve">. Adama Mickiewicza  w Poznaniu </w:t>
      </w:r>
      <w:r w:rsidRPr="00EE6231">
        <w:rPr>
          <w:rFonts w:cstheme="minorHAnsi"/>
        </w:rPr>
        <w:t>z siedzibą: ul. Henryka Wieniawskiego 1, 61 - 712 Poznań.</w:t>
      </w:r>
    </w:p>
    <w:p w14:paraId="61CA64B4" w14:textId="4F9F5D09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2.</w:t>
      </w:r>
      <w:r>
        <w:rPr>
          <w:rFonts w:cstheme="minorHAnsi"/>
        </w:rPr>
        <w:t> </w:t>
      </w:r>
      <w:r w:rsidRPr="00EE6231">
        <w:rPr>
          <w:rFonts w:cstheme="minorHAnsi"/>
        </w:rPr>
        <w:t>Administrator danych osobowych wyznaczył Inspektora Ochrony Danych nadzorującego prawidłowość przetwarzania danych osobowych, z którym można skontakto</w:t>
      </w:r>
      <w:r>
        <w:rPr>
          <w:rFonts w:cstheme="minorHAnsi"/>
        </w:rPr>
        <w:t xml:space="preserve">wać się za pośrednictwem adresu </w:t>
      </w:r>
      <w:r w:rsidRPr="00EE6231">
        <w:rPr>
          <w:rFonts w:cstheme="minorHAnsi"/>
        </w:rPr>
        <w:t>e-mail: </w:t>
      </w:r>
      <w:hyperlink r:id="rId6" w:history="1">
        <w:r w:rsidRPr="00EE6231">
          <w:rPr>
            <w:rStyle w:val="Hipercze"/>
            <w:rFonts w:cstheme="minorHAnsi"/>
          </w:rPr>
          <w:t>iod@amu.edu.pl</w:t>
        </w:r>
      </w:hyperlink>
      <w:r w:rsidRPr="00EE6231">
        <w:rPr>
          <w:rFonts w:cstheme="minorHAnsi"/>
        </w:rPr>
        <w:t>.</w:t>
      </w:r>
    </w:p>
    <w:p w14:paraId="2C864833" w14:textId="31E2539D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3.</w:t>
      </w:r>
      <w:r>
        <w:rPr>
          <w:rFonts w:cstheme="minorHAnsi"/>
        </w:rPr>
        <w:t> </w:t>
      </w:r>
      <w:r w:rsidRPr="00EE6231">
        <w:rPr>
          <w:rFonts w:cstheme="minorHAnsi"/>
        </w:rPr>
        <w:t>Celem przetwarzania Pani/ Pana danych osobowych jest realizacja procesu rekrutacji na wskazane stanowisko pracy.</w:t>
      </w:r>
    </w:p>
    <w:p w14:paraId="368C9B34" w14:textId="61AF0E45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4.</w:t>
      </w:r>
      <w:r w:rsidR="006B4268">
        <w:rPr>
          <w:rFonts w:cstheme="minorHAnsi"/>
        </w:rPr>
        <w:t xml:space="preserve"> </w:t>
      </w:r>
      <w:r w:rsidRPr="00EE6231">
        <w:rPr>
          <w:rFonts w:cstheme="minorHAnsi"/>
        </w:rPr>
        <w:t>Podstawę prawną do przetwarzania Pani/Pana danych osobowych stanowi Art. 6 ust. 1 lit. a ogólnego rozporządzenia o ochronie danych osobowych z dnia 27 kwietnia 20</w:t>
      </w:r>
      <w:r>
        <w:rPr>
          <w:rFonts w:cstheme="minorHAnsi"/>
        </w:rPr>
        <w:t>16 r. oraz  Kodeks Pracy z dnia</w:t>
      </w:r>
      <w:r w:rsidRPr="00EE6231">
        <w:rPr>
          <w:rFonts w:cstheme="minorHAnsi"/>
        </w:rPr>
        <w:t>26 czerwca 1974 r. (Dz.U. z 1998r. N21, poz.94 z późn. zm.).</w:t>
      </w:r>
    </w:p>
    <w:p w14:paraId="4B2AE917" w14:textId="59F9CC44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5.</w:t>
      </w:r>
      <w:r>
        <w:rPr>
          <w:rFonts w:cstheme="minorHAnsi"/>
        </w:rPr>
        <w:t> </w:t>
      </w:r>
      <w:r w:rsidRPr="00EE6231">
        <w:rPr>
          <w:rFonts w:cstheme="minorHAnsi"/>
        </w:rPr>
        <w:t>Pani/Pana dane osobowe przechowywane będą przez okres 6 miesięcy od zakończenia procesu rekrutacji.</w:t>
      </w:r>
    </w:p>
    <w:p w14:paraId="483CF0F8" w14:textId="0818A6E6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6.</w:t>
      </w:r>
      <w:r w:rsidR="006B4268">
        <w:rPr>
          <w:rFonts w:cstheme="minorHAnsi"/>
        </w:rPr>
        <w:t> </w:t>
      </w:r>
      <w:r w:rsidRPr="00EE6231">
        <w:rPr>
          <w:rFonts w:cstheme="minorHAnsi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64F53D39" w14:textId="66CC60FF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7.</w:t>
      </w:r>
      <w:r>
        <w:rPr>
          <w:rFonts w:cstheme="minorHAnsi"/>
        </w:rPr>
        <w:t> </w:t>
      </w:r>
      <w:r w:rsidRPr="00EE6231">
        <w:rPr>
          <w:rFonts w:cstheme="minorHAnsi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2F3A9976" w14:textId="4CEFCCA2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8.</w:t>
      </w:r>
      <w:r>
        <w:rPr>
          <w:rFonts w:cstheme="minorHAnsi"/>
        </w:rPr>
        <w:t> </w:t>
      </w:r>
      <w:r w:rsidRPr="00EE6231">
        <w:rPr>
          <w:rFonts w:cstheme="minorHAnsi"/>
        </w:rPr>
        <w:t>Ma Pani/Pan prawo do wniesienia skargi do organu nadzorczego – Prezesa Urzędu Ochrony Danych Osobowych, ul. Stawki 2, 00 – 193 Warszawa.</w:t>
      </w:r>
    </w:p>
    <w:p w14:paraId="761E10F7" w14:textId="23BF5C03" w:rsidR="00EE6231" w:rsidRPr="00EE6231" w:rsidRDefault="00EE6231" w:rsidP="00EE6231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9.</w:t>
      </w:r>
      <w:r>
        <w:rPr>
          <w:rFonts w:cstheme="minorHAnsi"/>
        </w:rPr>
        <w:t> </w:t>
      </w:r>
      <w:r w:rsidRPr="00EE6231">
        <w:rPr>
          <w:rFonts w:cstheme="minorHAnsi"/>
        </w:rPr>
        <w:t>Podanie danych osobowych jest obligatoryjne w oparciu o przepisy prawa, w pozostałym zakresie jest dobrowolne.</w:t>
      </w:r>
    </w:p>
    <w:p w14:paraId="70640ACA" w14:textId="634A81B6" w:rsidR="00EE6231" w:rsidRDefault="00EE6231" w:rsidP="00E57648">
      <w:pPr>
        <w:spacing w:line="276" w:lineRule="auto"/>
        <w:jc w:val="both"/>
        <w:rPr>
          <w:rFonts w:cstheme="minorHAnsi"/>
        </w:rPr>
      </w:pPr>
      <w:r w:rsidRPr="00EE6231">
        <w:rPr>
          <w:rFonts w:cstheme="minorHAnsi"/>
        </w:rPr>
        <w:t>10.</w:t>
      </w:r>
      <w:r>
        <w:rPr>
          <w:rFonts w:cstheme="minorHAnsi"/>
        </w:rPr>
        <w:t> </w:t>
      </w:r>
      <w:r w:rsidRPr="00EE6231">
        <w:rPr>
          <w:rFonts w:cstheme="minorHAnsi"/>
        </w:rPr>
        <w:t>Pani/ Pana dane osobowe nie będą przetwarzane w sposób zautomatyzowany i nie będą poddawane profilowaniu</w:t>
      </w:r>
    </w:p>
    <w:p w14:paraId="5C25E2BF" w14:textId="2F561244" w:rsidR="004E7734" w:rsidRPr="00EE6231" w:rsidRDefault="004E7734" w:rsidP="00E57648">
      <w:pPr>
        <w:spacing w:line="276" w:lineRule="auto"/>
        <w:jc w:val="both"/>
        <w:rPr>
          <w:rFonts w:cstheme="minorHAnsi"/>
          <w:b/>
        </w:rPr>
      </w:pPr>
      <w:r w:rsidRPr="00EE6231">
        <w:rPr>
          <w:rFonts w:cstheme="minorHAnsi"/>
          <w:b/>
        </w:rPr>
        <w:t>Proszę o zamieszczenie i podpisanie w składanych dokumentach następującej klauzuli:</w:t>
      </w:r>
    </w:p>
    <w:p w14:paraId="0B88DEC9" w14:textId="7195A520" w:rsidR="004E7734" w:rsidRDefault="004E7734" w:rsidP="00E57648">
      <w:pPr>
        <w:spacing w:line="276" w:lineRule="auto"/>
        <w:jc w:val="both"/>
        <w:rPr>
          <w:rFonts w:cstheme="minorHAnsi"/>
        </w:rPr>
      </w:pPr>
      <w:r w:rsidRPr="004E7734">
        <w:rPr>
          <w:rFonts w:cstheme="minorHAnsi"/>
        </w:rPr>
        <w:lastRenderedPageBreak/>
        <w:t>Zgodnie z art. 6 ust.1 lit. a ogólnego rozporządzenia o ochronie danych z dnia 27 kwietnia 2016 r. (Dz. U. UE L 119/1 z dnia 4 maja 2016r.) wyrażam zgodę na przetwarzanie danych osobowych innych niż wskazane w art. 221 Kodeksu Pracy (imię, imiona i nazwisko; imiona rodziców; data urodzenia; miejsce zamieszkania; adres do korespondencji; wykształcenie; przebieg dotychczasowego zatrudnienia), zawartych w mojej ofercie pracy dla potrzeb aktualnej rekrutacji</w:t>
      </w:r>
      <w:r>
        <w:rPr>
          <w:rFonts w:cstheme="minorHAnsi"/>
        </w:rPr>
        <w:t>.</w:t>
      </w:r>
    </w:p>
    <w:bookmarkStart w:id="1" w:name="_Hlk150848609"/>
    <w:p w14:paraId="6FDE2A2E" w14:textId="1608ECE1" w:rsidR="00332174" w:rsidRDefault="00332174" w:rsidP="00B11330">
      <w:pPr>
        <w:spacing w:line="276" w:lineRule="auto"/>
        <w:jc w:val="both"/>
        <w:rPr>
          <w:rFonts w:cstheme="minorHAnsi"/>
        </w:rPr>
      </w:pPr>
      <w:r>
        <w:rPr>
          <w:rFonts w:cstheme="minorHAnsi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742530" wp14:editId="3F9F2687">
                <wp:simplePos x="0" y="0"/>
                <wp:positionH relativeFrom="column">
                  <wp:posOffset>-23495</wp:posOffset>
                </wp:positionH>
                <wp:positionV relativeFrom="paragraph">
                  <wp:posOffset>78740</wp:posOffset>
                </wp:positionV>
                <wp:extent cx="5734050" cy="0"/>
                <wp:effectExtent l="0" t="0" r="0" b="0"/>
                <wp:wrapNone/>
                <wp:docPr id="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40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2C50071" id="Łącznik prosty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6.2pt" to="449.6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" strokecolor="#5b9bd5 [3204]" strokeweight="1.5pt">
                <v:stroke joinstyle="miter"/>
              </v:line>
            </w:pict>
          </mc:Fallback>
        </mc:AlternateContent>
      </w:r>
      <w:bookmarkEnd w:id="1"/>
    </w:p>
    <w:sectPr w:rsidR="00332174" w:rsidSect="008051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3CD420E"/>
    <w:multiLevelType w:val="hybridMultilevel"/>
    <w:tmpl w:val="4CCB0EB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23592F"/>
    <w:multiLevelType w:val="hybridMultilevel"/>
    <w:tmpl w:val="64B6FB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958CB"/>
    <w:multiLevelType w:val="hybridMultilevel"/>
    <w:tmpl w:val="51BE7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157997"/>
    <w:multiLevelType w:val="hybridMultilevel"/>
    <w:tmpl w:val="93DE52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DE6008"/>
    <w:multiLevelType w:val="hybridMultilevel"/>
    <w:tmpl w:val="D6144674"/>
    <w:lvl w:ilvl="0" w:tplc="87CE75E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C024A"/>
    <w:multiLevelType w:val="hybridMultilevel"/>
    <w:tmpl w:val="DBA61BCC"/>
    <w:lvl w:ilvl="0" w:tplc="4A4838B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DB784F"/>
    <w:multiLevelType w:val="hybridMultilevel"/>
    <w:tmpl w:val="F75C25A0"/>
    <w:lvl w:ilvl="0" w:tplc="27983D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16AFC5A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679500A"/>
    <w:multiLevelType w:val="multilevel"/>
    <w:tmpl w:val="87BEE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473FDD"/>
    <w:multiLevelType w:val="hybridMultilevel"/>
    <w:tmpl w:val="2B20BF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E95D13"/>
    <w:multiLevelType w:val="hybridMultilevel"/>
    <w:tmpl w:val="A97ED7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B60BA5"/>
    <w:multiLevelType w:val="hybridMultilevel"/>
    <w:tmpl w:val="A97ED7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984497"/>
    <w:multiLevelType w:val="hybridMultilevel"/>
    <w:tmpl w:val="9198E6A2"/>
    <w:lvl w:ilvl="0" w:tplc="87CE75E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3162F6"/>
    <w:multiLevelType w:val="hybridMultilevel"/>
    <w:tmpl w:val="C0C4C89E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6F1B47"/>
    <w:multiLevelType w:val="hybridMultilevel"/>
    <w:tmpl w:val="BA48E6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527B58"/>
    <w:multiLevelType w:val="hybridMultilevel"/>
    <w:tmpl w:val="50B22EEA"/>
    <w:lvl w:ilvl="0" w:tplc="C7B290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1"/>
  </w:num>
  <w:num w:numId="4">
    <w:abstractNumId w:val="3"/>
  </w:num>
  <w:num w:numId="5">
    <w:abstractNumId w:val="4"/>
  </w:num>
  <w:num w:numId="6">
    <w:abstractNumId w:val="14"/>
  </w:num>
  <w:num w:numId="7">
    <w:abstractNumId w:val="5"/>
  </w:num>
  <w:num w:numId="8">
    <w:abstractNumId w:val="10"/>
  </w:num>
  <w:num w:numId="9">
    <w:abstractNumId w:val="7"/>
  </w:num>
  <w:num w:numId="10">
    <w:abstractNumId w:val="8"/>
  </w:num>
  <w:num w:numId="11">
    <w:abstractNumId w:val="2"/>
  </w:num>
  <w:num w:numId="12">
    <w:abstractNumId w:val="13"/>
  </w:num>
  <w:num w:numId="13">
    <w:abstractNumId w:val="1"/>
  </w:num>
  <w:num w:numId="14">
    <w:abstractNumId w:val="1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0NrA0tjQ3NjayNDZW0lEKTi0uzszPAykwrAUAJnpDhCwAAAA="/>
  </w:docVars>
  <w:rsids>
    <w:rsidRoot w:val="004C3FCB"/>
    <w:rsid w:val="00050FC6"/>
    <w:rsid w:val="00052FF4"/>
    <w:rsid w:val="00075CF4"/>
    <w:rsid w:val="00084911"/>
    <w:rsid w:val="00096E22"/>
    <w:rsid w:val="000A2978"/>
    <w:rsid w:val="000A4475"/>
    <w:rsid w:val="000A6DC0"/>
    <w:rsid w:val="0010434F"/>
    <w:rsid w:val="0011319D"/>
    <w:rsid w:val="00135A33"/>
    <w:rsid w:val="00150114"/>
    <w:rsid w:val="001575B0"/>
    <w:rsid w:val="00194CE7"/>
    <w:rsid w:val="001C7A22"/>
    <w:rsid w:val="001F15BD"/>
    <w:rsid w:val="002036D9"/>
    <w:rsid w:val="002622D5"/>
    <w:rsid w:val="00277ADB"/>
    <w:rsid w:val="00283836"/>
    <w:rsid w:val="00292604"/>
    <w:rsid w:val="002A5A59"/>
    <w:rsid w:val="002D5538"/>
    <w:rsid w:val="00322968"/>
    <w:rsid w:val="00327D36"/>
    <w:rsid w:val="00332174"/>
    <w:rsid w:val="0039593E"/>
    <w:rsid w:val="003A4BE4"/>
    <w:rsid w:val="003B32BB"/>
    <w:rsid w:val="003C154E"/>
    <w:rsid w:val="00414075"/>
    <w:rsid w:val="004216DB"/>
    <w:rsid w:val="004727AF"/>
    <w:rsid w:val="004B4C37"/>
    <w:rsid w:val="004C3FCB"/>
    <w:rsid w:val="004E7734"/>
    <w:rsid w:val="00512944"/>
    <w:rsid w:val="00512E7B"/>
    <w:rsid w:val="00516698"/>
    <w:rsid w:val="00521D39"/>
    <w:rsid w:val="005611A2"/>
    <w:rsid w:val="00573EC9"/>
    <w:rsid w:val="00580CF3"/>
    <w:rsid w:val="005A1355"/>
    <w:rsid w:val="005A68CF"/>
    <w:rsid w:val="005B7F14"/>
    <w:rsid w:val="0060348A"/>
    <w:rsid w:val="0061149B"/>
    <w:rsid w:val="00615AC5"/>
    <w:rsid w:val="00682E14"/>
    <w:rsid w:val="00696E7F"/>
    <w:rsid w:val="006B4268"/>
    <w:rsid w:val="006D272B"/>
    <w:rsid w:val="006D4FF0"/>
    <w:rsid w:val="006F0F3C"/>
    <w:rsid w:val="006F65B1"/>
    <w:rsid w:val="00767D9E"/>
    <w:rsid w:val="007B68B7"/>
    <w:rsid w:val="007D7C12"/>
    <w:rsid w:val="007E5FF5"/>
    <w:rsid w:val="00802120"/>
    <w:rsid w:val="0080514B"/>
    <w:rsid w:val="008143FB"/>
    <w:rsid w:val="00832AF7"/>
    <w:rsid w:val="00845B50"/>
    <w:rsid w:val="0085103B"/>
    <w:rsid w:val="00873173"/>
    <w:rsid w:val="00875873"/>
    <w:rsid w:val="008806A7"/>
    <w:rsid w:val="008A47BD"/>
    <w:rsid w:val="009005BF"/>
    <w:rsid w:val="009262C3"/>
    <w:rsid w:val="00956104"/>
    <w:rsid w:val="00964FB5"/>
    <w:rsid w:val="00966ABB"/>
    <w:rsid w:val="00973394"/>
    <w:rsid w:val="009B0D7B"/>
    <w:rsid w:val="00A2277D"/>
    <w:rsid w:val="00A27DA4"/>
    <w:rsid w:val="00A65ACE"/>
    <w:rsid w:val="00A65F57"/>
    <w:rsid w:val="00A70B65"/>
    <w:rsid w:val="00A73B6E"/>
    <w:rsid w:val="00A82FBC"/>
    <w:rsid w:val="00AB4273"/>
    <w:rsid w:val="00AC199B"/>
    <w:rsid w:val="00AC506B"/>
    <w:rsid w:val="00AD685F"/>
    <w:rsid w:val="00B11330"/>
    <w:rsid w:val="00B53E07"/>
    <w:rsid w:val="00B869F9"/>
    <w:rsid w:val="00BA1ABF"/>
    <w:rsid w:val="00BA761B"/>
    <w:rsid w:val="00BD0D15"/>
    <w:rsid w:val="00BE1C4A"/>
    <w:rsid w:val="00BE73DA"/>
    <w:rsid w:val="00C30FAB"/>
    <w:rsid w:val="00C771EA"/>
    <w:rsid w:val="00C82634"/>
    <w:rsid w:val="00C970CD"/>
    <w:rsid w:val="00CB2F3D"/>
    <w:rsid w:val="00CC3CE8"/>
    <w:rsid w:val="00CD0595"/>
    <w:rsid w:val="00CD21D8"/>
    <w:rsid w:val="00CE2439"/>
    <w:rsid w:val="00D31715"/>
    <w:rsid w:val="00D668ED"/>
    <w:rsid w:val="00D84D63"/>
    <w:rsid w:val="00D85432"/>
    <w:rsid w:val="00D93CBC"/>
    <w:rsid w:val="00DA0C0E"/>
    <w:rsid w:val="00DA38AE"/>
    <w:rsid w:val="00DA4F2D"/>
    <w:rsid w:val="00DB4111"/>
    <w:rsid w:val="00DD2532"/>
    <w:rsid w:val="00DD4EEA"/>
    <w:rsid w:val="00DD7D09"/>
    <w:rsid w:val="00E12830"/>
    <w:rsid w:val="00E41F8F"/>
    <w:rsid w:val="00E4320C"/>
    <w:rsid w:val="00E57648"/>
    <w:rsid w:val="00E87CB6"/>
    <w:rsid w:val="00E959DF"/>
    <w:rsid w:val="00EA0D08"/>
    <w:rsid w:val="00EE6231"/>
    <w:rsid w:val="00F6628B"/>
    <w:rsid w:val="00FA6DCF"/>
    <w:rsid w:val="00FB0275"/>
    <w:rsid w:val="00FB6CFA"/>
    <w:rsid w:val="00FC3927"/>
    <w:rsid w:val="00FD1570"/>
    <w:rsid w:val="00FE1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AE9FF1"/>
  <w15:docId w15:val="{699CA1F1-3650-465D-A280-6FBBA7E2E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0514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84D63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1F15B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F15B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F15B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F15B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F15BD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15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F15BD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AD685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216DB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AC506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AC506B"/>
    <w:rPr>
      <w:rFonts w:ascii="Consolas" w:hAnsi="Consolas"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4727AF"/>
    <w:rPr>
      <w:color w:val="954F72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21D39"/>
    <w:rPr>
      <w:color w:val="605E5C"/>
      <w:shd w:val="clear" w:color="auto" w:fill="E1DFDD"/>
    </w:rPr>
  </w:style>
  <w:style w:type="character" w:customStyle="1" w:styleId="viiyi">
    <w:name w:val="viiyi"/>
    <w:basedOn w:val="Domylnaczcionkaakapitu"/>
    <w:rsid w:val="003B32BB"/>
  </w:style>
  <w:style w:type="character" w:customStyle="1" w:styleId="q4iawc">
    <w:name w:val="q4iawc"/>
    <w:basedOn w:val="Domylnaczcionkaakapitu"/>
    <w:rsid w:val="003B32BB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135A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8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58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4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2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amu.edu.pl" TargetMode="External"/><Relationship Id="rId5" Type="http://schemas.openxmlformats.org/officeDocument/2006/relationships/hyperlink" Target="mailto:mchorab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0</Words>
  <Characters>4500</Characters>
  <Application>Microsoft Office Word</Application>
  <DocSecurity>4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Pawłowska</dc:creator>
  <cp:lastModifiedBy>Lucyna Antczak</cp:lastModifiedBy>
  <cp:revision>2</cp:revision>
  <cp:lastPrinted>2022-09-26T09:21:00Z</cp:lastPrinted>
  <dcterms:created xsi:type="dcterms:W3CDTF">2023-11-14T09:33:00Z</dcterms:created>
  <dcterms:modified xsi:type="dcterms:W3CDTF">2023-11-14T09:33:00Z</dcterms:modified>
</cp:coreProperties>
</file>